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85025A" w14:textId="45CC56D5" w:rsidR="00F60687" w:rsidRPr="00233827" w:rsidRDefault="00F60687" w:rsidP="00B717A3">
      <w:pPr>
        <w:pStyle w:val="Heading2"/>
        <w:spacing w:before="0"/>
        <w:jc w:val="center"/>
        <w:rPr>
          <w:sz w:val="36"/>
          <w:szCs w:val="36"/>
        </w:rPr>
      </w:pPr>
      <w:r w:rsidRPr="00233827">
        <w:rPr>
          <w:sz w:val="36"/>
          <w:szCs w:val="36"/>
        </w:rPr>
        <w:t>APIs we can use for the project</w:t>
      </w:r>
    </w:p>
    <w:p w14:paraId="1290CFCD" w14:textId="77777777" w:rsidR="00B717A3" w:rsidRDefault="00B717A3" w:rsidP="00B717A3">
      <w:pPr>
        <w:spacing w:after="0"/>
      </w:pP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1795"/>
        <w:gridCol w:w="7601"/>
      </w:tblGrid>
      <w:tr w:rsidR="00B717A3" w14:paraId="5942F9D1" w14:textId="77777777" w:rsidTr="00B717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6C6EDCAC" w14:textId="735DE288" w:rsidR="00B717A3" w:rsidRDefault="00B717A3" w:rsidP="00B717A3">
            <w:r>
              <w:t>API</w:t>
            </w:r>
          </w:p>
        </w:tc>
        <w:tc>
          <w:tcPr>
            <w:tcW w:w="7601" w:type="dxa"/>
          </w:tcPr>
          <w:p w14:paraId="7414B3CF" w14:textId="32BE2602" w:rsidR="00B717A3" w:rsidRDefault="0007459B" w:rsidP="00B717A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B717A3" w14:paraId="3F6AA95E" w14:textId="77777777" w:rsidTr="00B717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5F068223" w14:textId="77777777" w:rsidR="00B717A3" w:rsidRPr="00233827" w:rsidRDefault="00B717A3" w:rsidP="00B717A3">
            <w:r w:rsidRPr="00233827">
              <w:t>Cloud Vision API</w:t>
            </w:r>
          </w:p>
          <w:p w14:paraId="7976BD3C" w14:textId="77777777" w:rsidR="00B717A3" w:rsidRDefault="00B717A3" w:rsidP="00B717A3"/>
        </w:tc>
        <w:tc>
          <w:tcPr>
            <w:tcW w:w="7601" w:type="dxa"/>
          </w:tcPr>
          <w:p w14:paraId="5B469FBB" w14:textId="29C550B2" w:rsidR="00B717A3" w:rsidRDefault="00B717A3" w:rsidP="00B717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33827">
              <w:t>Integrates Google Vision features, including image labeling, face, logo, and landmark detection, optical character recognition (OCR), and detection of explicit content, into applications.</w:t>
            </w:r>
          </w:p>
        </w:tc>
      </w:tr>
      <w:tr w:rsidR="00B717A3" w14:paraId="75DAAB62" w14:textId="77777777" w:rsidTr="00B717A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69A1A5E5" w14:textId="77777777" w:rsidR="005B3BD3" w:rsidRPr="005B3BD3" w:rsidRDefault="005B3BD3" w:rsidP="005B3BD3">
            <w:r w:rsidRPr="005B3BD3">
              <w:t>Cloud Natural Language API</w:t>
            </w:r>
          </w:p>
          <w:p w14:paraId="79F04C38" w14:textId="77777777" w:rsidR="00B717A3" w:rsidRDefault="00B717A3" w:rsidP="00B717A3"/>
        </w:tc>
        <w:tc>
          <w:tcPr>
            <w:tcW w:w="7601" w:type="dxa"/>
          </w:tcPr>
          <w:p w14:paraId="12A8EEB7" w14:textId="331DF1D8" w:rsidR="00B717A3" w:rsidRDefault="00D177A4" w:rsidP="00B717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177A4">
              <w:t>Provides natural language understanding technologies, such as sentiment analysis, entity recognition, entity sentiment analysis, and other text annotations, to developers.</w:t>
            </w:r>
          </w:p>
        </w:tc>
      </w:tr>
      <w:tr w:rsidR="00B717A3" w14:paraId="2CCA2B61" w14:textId="77777777" w:rsidTr="00B717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60EDC4B0" w14:textId="71A77DE4" w:rsidR="00B717A3" w:rsidRDefault="21C45947" w:rsidP="00B717A3">
            <w:r w:rsidRPr="4F2ABEBA">
              <w:rPr>
                <w:rFonts w:ascii="Calibri" w:eastAsia="Calibri" w:hAnsi="Calibri" w:cs="Calibri"/>
              </w:rPr>
              <w:t>Error Reporting API</w:t>
            </w:r>
          </w:p>
        </w:tc>
        <w:tc>
          <w:tcPr>
            <w:tcW w:w="7601" w:type="dxa"/>
          </w:tcPr>
          <w:p w14:paraId="1C9F77F8" w14:textId="7FF90BC4" w:rsidR="00B717A3" w:rsidRDefault="21C45947" w:rsidP="00B717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4F2FDFF2">
              <w:rPr>
                <w:rFonts w:ascii="Calibri" w:eastAsia="Calibri" w:hAnsi="Calibri" w:cs="Calibri"/>
              </w:rPr>
              <w:t>Groups and counts similar errors from cloud services and applications, reports new errors, and provides access to error groups and their associated errors.</w:t>
            </w:r>
          </w:p>
        </w:tc>
      </w:tr>
      <w:tr w:rsidR="00B717A3" w14:paraId="6D7A6958" w14:textId="77777777" w:rsidTr="00B717A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0E530BE3" w14:textId="77777777" w:rsidR="00815E49" w:rsidRPr="00815E49" w:rsidRDefault="00815E49" w:rsidP="00815E49">
            <w:r w:rsidRPr="00815E49">
              <w:t>BigQuery API</w:t>
            </w:r>
          </w:p>
          <w:p w14:paraId="62EEEA40" w14:textId="45383828" w:rsidR="00B717A3" w:rsidRDefault="00B717A3" w:rsidP="00B717A3"/>
        </w:tc>
        <w:tc>
          <w:tcPr>
            <w:tcW w:w="7601" w:type="dxa"/>
          </w:tcPr>
          <w:p w14:paraId="029D7411" w14:textId="1ECC2F3A" w:rsidR="00B717A3" w:rsidRPr="00815E49" w:rsidRDefault="00815E49" w:rsidP="00B717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815E49">
              <w:rPr>
                <w:rFonts w:ascii="Calibri" w:eastAsia="Calibri" w:hAnsi="Calibri" w:cs="Calibri"/>
              </w:rPr>
              <w:t>A data platform for customers to create, manage, share and query data</w:t>
            </w:r>
          </w:p>
        </w:tc>
      </w:tr>
      <w:tr w:rsidR="00B717A3" w14:paraId="0C2DCD71" w14:textId="77777777" w:rsidTr="00B717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0C284584" w14:textId="53CC81BF" w:rsidR="00B717A3" w:rsidRDefault="06E7CD89" w:rsidP="00B717A3">
            <w:r w:rsidRPr="3C62449F">
              <w:rPr>
                <w:rFonts w:ascii="Calibri" w:eastAsia="Calibri" w:hAnsi="Calibri" w:cs="Calibri"/>
              </w:rPr>
              <w:t>Knowledge Graph Search API</w:t>
            </w:r>
          </w:p>
        </w:tc>
        <w:tc>
          <w:tcPr>
            <w:tcW w:w="7601" w:type="dxa"/>
          </w:tcPr>
          <w:p w14:paraId="158FA257" w14:textId="3ADEF8FF" w:rsidR="00B717A3" w:rsidRDefault="2454013F" w:rsidP="00B717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5DD5926B">
              <w:rPr>
                <w:rFonts w:ascii="Calibri" w:eastAsia="Calibri" w:hAnsi="Calibri" w:cs="Calibri"/>
              </w:rPr>
              <w:t>Searches the Google Knowledge Graph for entities.</w:t>
            </w:r>
          </w:p>
          <w:p w14:paraId="7FFF9CC2" w14:textId="119EF62E" w:rsidR="00B717A3" w:rsidRDefault="00B717A3" w:rsidP="00B717A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B717A3" w14:paraId="2B2D9CF2" w14:textId="77777777" w:rsidTr="00B717A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542F3168" w14:textId="4314B8F7" w:rsidR="00B717A3" w:rsidRDefault="2454013F" w:rsidP="00B717A3">
            <w:r w:rsidRPr="5DD5926B">
              <w:rPr>
                <w:rFonts w:ascii="Calibri" w:eastAsia="Calibri" w:hAnsi="Calibri" w:cs="Calibri"/>
              </w:rPr>
              <w:t>Network Management API</w:t>
            </w:r>
          </w:p>
        </w:tc>
        <w:tc>
          <w:tcPr>
            <w:tcW w:w="7601" w:type="dxa"/>
          </w:tcPr>
          <w:p w14:paraId="318735F4" w14:textId="4CFAC21E" w:rsidR="00B717A3" w:rsidRDefault="2454013F" w:rsidP="00B717A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566D3CB2">
              <w:rPr>
                <w:rFonts w:ascii="Calibri" w:eastAsia="Calibri" w:hAnsi="Calibri" w:cs="Calibri"/>
              </w:rPr>
              <w:t>The Network Management API provides a collection of network performance monitoring and diagnostic capabilities.</w:t>
            </w:r>
          </w:p>
        </w:tc>
      </w:tr>
      <w:tr w:rsidR="0CE5A8B2" w14:paraId="1833CB4D" w14:textId="77777777" w:rsidTr="0CE5A8B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141AA897" w14:textId="71903EF6" w:rsidR="28F83B0C" w:rsidRDefault="28F83B0C">
            <w:r w:rsidRPr="47AF5320">
              <w:rPr>
                <w:rFonts w:ascii="Calibri" w:eastAsia="Calibri" w:hAnsi="Calibri" w:cs="Calibri"/>
              </w:rPr>
              <w:t>Dataflw API</w:t>
            </w:r>
          </w:p>
          <w:p w14:paraId="37D51803" w14:textId="4C5B72B5" w:rsidR="0CE5A8B2" w:rsidRDefault="0CE5A8B2" w:rsidP="0CE5A8B2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7601" w:type="dxa"/>
          </w:tcPr>
          <w:p w14:paraId="2DD1CF46" w14:textId="0F41EE9C" w:rsidR="28F83B0C" w:rsidRDefault="28F83B0C" w:rsidP="119F7C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3A3DD6B2">
              <w:rPr>
                <w:rFonts w:ascii="Calibri" w:eastAsia="Calibri" w:hAnsi="Calibri" w:cs="Calibri"/>
                <w:color w:val="202124"/>
                <w:sz w:val="21"/>
                <w:szCs w:val="21"/>
              </w:rPr>
              <w:t>Manages Google Cloud Dataflow projects on Google Cloud Platform.</w:t>
            </w:r>
          </w:p>
          <w:p w14:paraId="125B89E1" w14:textId="5FFE603A" w:rsidR="0CE5A8B2" w:rsidRDefault="0CE5A8B2" w:rsidP="0CE5A8B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color w:val="202124"/>
                <w:sz w:val="21"/>
                <w:szCs w:val="21"/>
              </w:rPr>
            </w:pPr>
          </w:p>
        </w:tc>
      </w:tr>
    </w:tbl>
    <w:p w14:paraId="5B7829C4" w14:textId="77777777" w:rsidR="00B717A3" w:rsidRDefault="00B717A3" w:rsidP="00B717A3">
      <w:pPr>
        <w:spacing w:after="0"/>
      </w:pPr>
    </w:p>
    <w:p w14:paraId="5BE5C443" w14:textId="77777777" w:rsidR="00B717A3" w:rsidRDefault="00B717A3" w:rsidP="00B717A3">
      <w:pPr>
        <w:spacing w:after="0"/>
      </w:pPr>
    </w:p>
    <w:p w14:paraId="25C7B6A4" w14:textId="5FBA74D6" w:rsidR="005B3BD3" w:rsidRPr="005B3BD3" w:rsidRDefault="005B3BD3" w:rsidP="005B3BD3"/>
    <w:p w14:paraId="596CABD2" w14:textId="72303A6C" w:rsidR="00FE0102" w:rsidRPr="00FE0102" w:rsidRDefault="00FE0102" w:rsidP="00FE0102"/>
    <w:sectPr w:rsidR="00FE0102" w:rsidRPr="00FE0102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6A767D"/>
    <w:multiLevelType w:val="hybridMultilevel"/>
    <w:tmpl w:val="FFFFFFFF"/>
    <w:lvl w:ilvl="0" w:tplc="F65A838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242D3D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10288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350AC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D7C31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23C6D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0811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468C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5D079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5C0E82"/>
    <w:multiLevelType w:val="hybridMultilevel"/>
    <w:tmpl w:val="67800142"/>
    <w:lvl w:ilvl="0" w:tplc="7A4881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A589A9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AB25B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B8CA2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E0280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F7493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EAC3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908E3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35ED5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1MDQxNTOxMDA2NjRX0lEKTi0uzszPAykwrAUAeDP+DSwAAAA="/>
  </w:docVars>
  <w:rsids>
    <w:rsidRoot w:val="00F60687"/>
    <w:rsid w:val="000024E2"/>
    <w:rsid w:val="000210D0"/>
    <w:rsid w:val="000212D0"/>
    <w:rsid w:val="0007459B"/>
    <w:rsid w:val="0016639B"/>
    <w:rsid w:val="00170DD3"/>
    <w:rsid w:val="001A3E2B"/>
    <w:rsid w:val="00233827"/>
    <w:rsid w:val="002A4C9B"/>
    <w:rsid w:val="00447141"/>
    <w:rsid w:val="004E25C8"/>
    <w:rsid w:val="00544B1A"/>
    <w:rsid w:val="005B3BD3"/>
    <w:rsid w:val="00630003"/>
    <w:rsid w:val="00740E31"/>
    <w:rsid w:val="00787C53"/>
    <w:rsid w:val="00792DB9"/>
    <w:rsid w:val="007956EF"/>
    <w:rsid w:val="007B5DBD"/>
    <w:rsid w:val="00815E49"/>
    <w:rsid w:val="008172F2"/>
    <w:rsid w:val="008378AE"/>
    <w:rsid w:val="009D358C"/>
    <w:rsid w:val="00B717A3"/>
    <w:rsid w:val="00C61188"/>
    <w:rsid w:val="00D177A4"/>
    <w:rsid w:val="00D36952"/>
    <w:rsid w:val="00E7035A"/>
    <w:rsid w:val="00E75DE2"/>
    <w:rsid w:val="00F44AF2"/>
    <w:rsid w:val="00F60687"/>
    <w:rsid w:val="00FB03E2"/>
    <w:rsid w:val="00FE0102"/>
    <w:rsid w:val="00FF35CF"/>
    <w:rsid w:val="06823C14"/>
    <w:rsid w:val="06E7CD89"/>
    <w:rsid w:val="0CE5A8B2"/>
    <w:rsid w:val="0E224C95"/>
    <w:rsid w:val="119F7C1A"/>
    <w:rsid w:val="1708C9EF"/>
    <w:rsid w:val="1791509E"/>
    <w:rsid w:val="1BF93786"/>
    <w:rsid w:val="1C9CD02E"/>
    <w:rsid w:val="1FC09DF8"/>
    <w:rsid w:val="21382A15"/>
    <w:rsid w:val="21C45947"/>
    <w:rsid w:val="2454013F"/>
    <w:rsid w:val="26A898CE"/>
    <w:rsid w:val="28F83B0C"/>
    <w:rsid w:val="2945B6CA"/>
    <w:rsid w:val="2F2F78BB"/>
    <w:rsid w:val="326204EC"/>
    <w:rsid w:val="3A3DD6B2"/>
    <w:rsid w:val="3B3D3812"/>
    <w:rsid w:val="3C62449F"/>
    <w:rsid w:val="3FE30399"/>
    <w:rsid w:val="43F48B50"/>
    <w:rsid w:val="453C6D27"/>
    <w:rsid w:val="47AF5320"/>
    <w:rsid w:val="47F262A1"/>
    <w:rsid w:val="49246D41"/>
    <w:rsid w:val="4A3142A9"/>
    <w:rsid w:val="4E36498E"/>
    <w:rsid w:val="4F2ABEBA"/>
    <w:rsid w:val="4F2FDFF2"/>
    <w:rsid w:val="5259CE76"/>
    <w:rsid w:val="566D3CB2"/>
    <w:rsid w:val="5BC17ADD"/>
    <w:rsid w:val="5CCFEF02"/>
    <w:rsid w:val="5DD5926B"/>
    <w:rsid w:val="60E9C160"/>
    <w:rsid w:val="65E46472"/>
    <w:rsid w:val="672D1DE4"/>
    <w:rsid w:val="67951F5B"/>
    <w:rsid w:val="6AA4A667"/>
    <w:rsid w:val="6FAC60FB"/>
    <w:rsid w:val="73053035"/>
    <w:rsid w:val="73D42AEA"/>
    <w:rsid w:val="7A71D7E8"/>
    <w:rsid w:val="7EAF3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7885BF"/>
  <w15:chartTrackingRefBased/>
  <w15:docId w15:val="{9B4ECCE8-A2AD-47D1-8D3B-0E7EE5F572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3382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3382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3382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23382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23382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B717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787C53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ListParagraph">
    <w:name w:val="List Paragraph"/>
    <w:basedOn w:val="Normal"/>
    <w:uiPriority w:val="34"/>
    <w:qFormat/>
    <w:rsid w:val="00B717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3477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18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48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66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9623E74B074044951EC50239393E5D" ma:contentTypeVersion="12" ma:contentTypeDescription="Een nieuw document maken." ma:contentTypeScope="" ma:versionID="ef487c066a1d73147f0c612f3c1955a1">
  <xsd:schema xmlns:xsd="http://www.w3.org/2001/XMLSchema" xmlns:xs="http://www.w3.org/2001/XMLSchema" xmlns:p="http://schemas.microsoft.com/office/2006/metadata/properties" xmlns:ns3="3d7ca98d-f533-4f00-b0d0-2e8f0a79c444" xmlns:ns4="bda765ac-0a70-4ed8-b163-30e0b4da8f36" targetNamespace="http://schemas.microsoft.com/office/2006/metadata/properties" ma:root="true" ma:fieldsID="dd356f778b534c03ef1424395bc42414" ns3:_="" ns4:_="">
    <xsd:import namespace="3d7ca98d-f533-4f00-b0d0-2e8f0a79c444"/>
    <xsd:import namespace="bda765ac-0a70-4ed8-b163-30e0b4da8f3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7ca98d-f533-4f00-b0d0-2e8f0a79c44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a765ac-0a70-4ed8-b163-30e0b4da8f3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Hint-hash delen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0F7B800-10BF-4BBB-9E6E-71B231A72A6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9CE09C9-E030-4DF9-84A9-EDAE7C6909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7ca98d-f533-4f00-b0d0-2e8f0a79c444"/>
    <ds:schemaRef ds:uri="bda765ac-0a70-4ed8-b163-30e0b4da8f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DBCA2F2-E053-4A67-9376-63AAB58534E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52</Words>
  <Characters>867</Characters>
  <Application>Microsoft Office Word</Application>
  <DocSecurity>4</DocSecurity>
  <Lines>7</Lines>
  <Paragraphs>2</Paragraphs>
  <ScaleCrop>false</ScaleCrop>
  <Company/>
  <LinksUpToDate>false</LinksUpToDate>
  <CharactersWithSpaces>1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aats,Luuk L.H.</dc:creator>
  <cp:keywords/>
  <dc:description/>
  <cp:lastModifiedBy>Geraats,Luuk L.H.</cp:lastModifiedBy>
  <cp:revision>34</cp:revision>
  <dcterms:created xsi:type="dcterms:W3CDTF">2020-04-17T16:17:00Z</dcterms:created>
  <dcterms:modified xsi:type="dcterms:W3CDTF">2020-04-17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9623E74B074044951EC50239393E5D</vt:lpwstr>
  </property>
</Properties>
</file>